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DAF19" w14:textId="6675A353" w:rsidR="00B770B2" w:rsidRDefault="00DC6D81">
      <w:pPr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</w:pPr>
      <w:bookmarkStart w:id="0" w:name="_Hlk41684560"/>
      <w:bookmarkEnd w:id="0"/>
      <w:r w:rsidRPr="004C7564"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  <w:t>Legend</w:t>
      </w:r>
    </w:p>
    <w:p w14:paraId="4A07A52E" w14:textId="302B734A" w:rsidR="005F29D7" w:rsidRDefault="005F29D7">
      <w:pPr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</w:pPr>
    </w:p>
    <w:p w14:paraId="0DF2AB5D" w14:textId="061363D3" w:rsidR="000F1E17" w:rsidRDefault="000F1E17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tave</w:t>
      </w:r>
      <w:r w:rsidR="00B339F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</w:t>
      </w:r>
    </w:p>
    <w:p w14:paraId="115CEBDA" w14:textId="69B50A90" w:rsidR="000F1E17" w:rsidRDefault="00EA21AA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0F1E17">
        <w:rPr>
          <w:rFonts w:ascii="Times New Roman" w:hAnsi="Times New Roman" w:cs="Times New Roman"/>
          <w:i/>
          <w:i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11254B22" wp14:editId="4C446979">
            <wp:simplePos x="0" y="0"/>
            <wp:positionH relativeFrom="margin">
              <wp:align>left</wp:align>
            </wp:positionH>
            <wp:positionV relativeFrom="paragraph">
              <wp:posOffset>131970</wp:posOffset>
            </wp:positionV>
            <wp:extent cx="3088820" cy="1168107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820" cy="1168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EF18C7" w14:textId="36CA115F" w:rsidR="000F1E17" w:rsidRDefault="000F1E17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ab/>
      </w:r>
    </w:p>
    <w:p w14:paraId="01092D07" w14:textId="4FA2A206" w:rsidR="000F1E17" w:rsidRPr="000F1E17" w:rsidRDefault="000F1E1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>four</w:t>
      </w:r>
      <w:proofErr w:type="gramEnd"/>
      <w:r w:rsidR="00EA21AA">
        <w:rPr>
          <w:rFonts w:ascii="Times New Roman" w:hAnsi="Times New Roman" w:cs="Times New Roman"/>
          <w:sz w:val="24"/>
          <w:szCs w:val="24"/>
          <w:lang w:val="en-US"/>
        </w:rPr>
        <w:t xml:space="preserve"> different lines indicate four </w:t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different metal b</w:t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>eams</w:t>
      </w:r>
      <w:r w:rsidR="00EA21AA">
        <w:rPr>
          <w:rFonts w:ascii="Times New Roman" w:hAnsi="Times New Roman" w:cs="Times New Roman"/>
          <w:sz w:val="24"/>
          <w:szCs w:val="24"/>
          <w:lang w:val="en-US"/>
        </w:rPr>
        <w:t xml:space="preserve"> in the piano</w:t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44149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interior</w:t>
      </w:r>
    </w:p>
    <w:p w14:paraId="78C0ED5E" w14:textId="77777777" w:rsidR="000F1E17" w:rsidRDefault="000F1E17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711DBA1F" w14:textId="77777777" w:rsidR="00110577" w:rsidRDefault="00110577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21029D20" w14:textId="33EA91C0" w:rsidR="000F1E17" w:rsidRDefault="000F1E17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u w:val="single"/>
          <w:lang w:val="en-US"/>
        </w:rPr>
        <w:drawing>
          <wp:anchor distT="0" distB="0" distL="114300" distR="114300" simplePos="0" relativeHeight="251659264" behindDoc="0" locked="0" layoutInCell="1" allowOverlap="1" wp14:anchorId="398F4C89" wp14:editId="3E24D6F0">
            <wp:simplePos x="0" y="0"/>
            <wp:positionH relativeFrom="margin">
              <wp:align>left</wp:align>
            </wp:positionH>
            <wp:positionV relativeFrom="paragraph">
              <wp:posOffset>15236</wp:posOffset>
            </wp:positionV>
            <wp:extent cx="1421813" cy="751205"/>
            <wp:effectExtent l="0" t="0" r="698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813" cy="75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DA25BE" w14:textId="6124F843" w:rsidR="00EA21AA" w:rsidRDefault="00EA21A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play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/hit on the frame</w:t>
      </w:r>
    </w:p>
    <w:p w14:paraId="62551B59" w14:textId="77777777" w:rsidR="00736999" w:rsidRDefault="0073699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5D35B5" w14:textId="47675733" w:rsidR="000F1E17" w:rsidRDefault="000F1E1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2890F06" w14:textId="77777777" w:rsidR="007C1E37" w:rsidRPr="000F1E17" w:rsidRDefault="007C1E37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BBE7D0C" w14:textId="2F39AE9B" w:rsidR="00CF13BC" w:rsidRDefault="00CF13BC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CF13BC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Note</w:t>
      </w:r>
      <w:r w:rsidR="0084647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</w:t>
      </w:r>
      <w:r w:rsidR="00CB3E5C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&amp; Signs</w:t>
      </w:r>
    </w:p>
    <w:p w14:paraId="12692187" w14:textId="7D42AFC4" w:rsidR="0084647D" w:rsidRDefault="0084647D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670E053" w14:textId="025DFBED" w:rsidR="0084647D" w:rsidRDefault="0084647D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647D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3E148FDB" wp14:editId="6A96612D">
            <wp:simplePos x="0" y="0"/>
            <wp:positionH relativeFrom="margin">
              <wp:align>left</wp:align>
            </wp:positionH>
            <wp:positionV relativeFrom="paragraph">
              <wp:posOffset>6035</wp:posOffset>
            </wp:positionV>
            <wp:extent cx="887972" cy="683758"/>
            <wp:effectExtent l="0" t="0" r="7620" b="25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972" cy="683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BAC6A5" w14:textId="3C9A7782" w:rsidR="0084647D" w:rsidRDefault="0084647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 xml:space="preserve">  </w:t>
      </w:r>
      <w:proofErr w:type="gramStart"/>
      <w:r w:rsidRPr="0084647D">
        <w:rPr>
          <w:rFonts w:ascii="Times New Roman" w:hAnsi="Times New Roman" w:cs="Times New Roman"/>
          <w:sz w:val="24"/>
          <w:szCs w:val="24"/>
          <w:lang w:val="en-US"/>
        </w:rPr>
        <w:t>=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CD5E84">
        <w:rPr>
          <w:rFonts w:ascii="Times New Roman" w:hAnsi="Times New Roman" w:cs="Times New Roman"/>
          <w:sz w:val="24"/>
          <w:szCs w:val="24"/>
          <w:lang w:val="en-US"/>
        </w:rPr>
        <w:t>strike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ith ERSR mallet/wooden mallet</w:t>
      </w:r>
    </w:p>
    <w:p w14:paraId="0FEFDF32" w14:textId="002D6302" w:rsidR="0084647D" w:rsidRDefault="0084647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3BF2EE" w14:textId="77777777" w:rsidR="0084647D" w:rsidRDefault="0084647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F244D71" w14:textId="039A8AFF" w:rsidR="0084647D" w:rsidRDefault="0084647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57B8DC2C" wp14:editId="2EFB77BD">
            <wp:simplePos x="0" y="0"/>
            <wp:positionH relativeFrom="margin">
              <wp:align>left</wp:align>
            </wp:positionH>
            <wp:positionV relativeFrom="paragraph">
              <wp:posOffset>6045</wp:posOffset>
            </wp:positionV>
            <wp:extent cx="798118" cy="729430"/>
            <wp:effectExtent l="0" t="0" r="254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492" cy="7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BCCC8" w14:textId="08DFDDE5" w:rsidR="0084647D" w:rsidRPr="0084647D" w:rsidRDefault="0084647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p</w:t>
      </w:r>
      <w:r w:rsidR="00CD5E84">
        <w:rPr>
          <w:rFonts w:ascii="Times New Roman" w:hAnsi="Times New Roman" w:cs="Times New Roman"/>
          <w:sz w:val="24"/>
          <w:szCs w:val="24"/>
          <w:lang w:val="en-US"/>
        </w:rPr>
        <w:t>roject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ERSR mallet </w:t>
      </w:r>
      <w:r w:rsidR="00CD5E84">
        <w:rPr>
          <w:rFonts w:ascii="Times New Roman" w:hAnsi="Times New Roman" w:cs="Times New Roman"/>
          <w:sz w:val="24"/>
          <w:szCs w:val="24"/>
          <w:lang w:val="en-US"/>
        </w:rPr>
        <w:t>on the frame</w:t>
      </w:r>
      <w:r>
        <w:rPr>
          <w:rFonts w:ascii="Times New Roman" w:hAnsi="Times New Roman" w:cs="Times New Roman"/>
          <w:sz w:val="24"/>
          <w:szCs w:val="24"/>
          <w:lang w:val="en-US"/>
        </w:rPr>
        <w:t>, forc</w:t>
      </w:r>
      <w:r w:rsidR="00CD5E84">
        <w:rPr>
          <w:rFonts w:ascii="Times New Roman" w:hAnsi="Times New Roman" w:cs="Times New Roman"/>
          <w:sz w:val="24"/>
          <w:szCs w:val="24"/>
          <w:lang w:val="en-US"/>
        </w:rPr>
        <w:t xml:space="preserve">ing </w:t>
      </w:r>
      <w:r>
        <w:rPr>
          <w:rFonts w:ascii="Times New Roman" w:hAnsi="Times New Roman" w:cs="Times New Roman"/>
          <w:sz w:val="24"/>
          <w:szCs w:val="24"/>
          <w:lang w:val="en-US"/>
        </w:rPr>
        <w:t>it</w:t>
      </w:r>
      <w:r w:rsidR="008017E4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ounce rapidly</w:t>
      </w:r>
    </w:p>
    <w:p w14:paraId="018F2A72" w14:textId="1C7A2230" w:rsidR="0084647D" w:rsidRDefault="0084647D" w:rsidP="0084647D">
      <w:pPr>
        <w:rPr>
          <w:rFonts w:ascii="Times New Roman" w:hAnsi="Times New Roman" w:cs="Times New Roman"/>
          <w:sz w:val="24"/>
          <w:szCs w:val="24"/>
        </w:rPr>
      </w:pPr>
    </w:p>
    <w:p w14:paraId="28B77C25" w14:textId="1D55C06D" w:rsidR="00A73B19" w:rsidRDefault="00A73B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3F8F7E5" wp14:editId="7E000A72">
            <wp:simplePos x="0" y="0"/>
            <wp:positionH relativeFrom="margin">
              <wp:align>left</wp:align>
            </wp:positionH>
            <wp:positionV relativeFrom="paragraph">
              <wp:posOffset>206360</wp:posOffset>
            </wp:positionV>
            <wp:extent cx="1215676" cy="858624"/>
            <wp:effectExtent l="0" t="0" r="381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676" cy="858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94E908" w14:textId="7BF2ACB0" w:rsidR="00A73B19" w:rsidRDefault="00A73B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rings damped</w:t>
      </w:r>
    </w:p>
    <w:p w14:paraId="58898352" w14:textId="665DFFD9" w:rsidR="004B0526" w:rsidRDefault="004B0526">
      <w:pPr>
        <w:rPr>
          <w:rFonts w:ascii="Times New Roman" w:hAnsi="Times New Roman" w:cs="Times New Roman"/>
          <w:sz w:val="24"/>
          <w:szCs w:val="24"/>
        </w:rPr>
      </w:pPr>
    </w:p>
    <w:p w14:paraId="3CE9C41C" w14:textId="178B38A7" w:rsidR="00A73B19" w:rsidRDefault="00A73B19">
      <w:pPr>
        <w:rPr>
          <w:rFonts w:ascii="Times New Roman" w:hAnsi="Times New Roman" w:cs="Times New Roman"/>
          <w:sz w:val="24"/>
          <w:szCs w:val="24"/>
        </w:rPr>
      </w:pPr>
    </w:p>
    <w:p w14:paraId="03629688" w14:textId="33996A74" w:rsidR="00A73B19" w:rsidRDefault="00A73B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8849EDD" wp14:editId="1F95A422">
            <wp:simplePos x="0" y="0"/>
            <wp:positionH relativeFrom="margin">
              <wp:align>left</wp:align>
            </wp:positionH>
            <wp:positionV relativeFrom="paragraph">
              <wp:posOffset>41954</wp:posOffset>
            </wp:positionV>
            <wp:extent cx="1524527" cy="61841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527" cy="61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CA167" w14:textId="24ADAC2A" w:rsidR="00A73B19" w:rsidRDefault="00A73B19" w:rsidP="00A73B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nuckle, </w:t>
      </w:r>
      <w:r w:rsidR="00CD5E84">
        <w:rPr>
          <w:rFonts w:ascii="Times New Roman" w:hAnsi="Times New Roman" w:cs="Times New Roman"/>
          <w:sz w:val="24"/>
          <w:szCs w:val="24"/>
        </w:rPr>
        <w:t>strik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5E84">
        <w:rPr>
          <w:rFonts w:ascii="Times New Roman" w:hAnsi="Times New Roman" w:cs="Times New Roman"/>
          <w:sz w:val="24"/>
          <w:szCs w:val="24"/>
        </w:rPr>
        <w:t>specified beam</w:t>
      </w:r>
    </w:p>
    <w:p w14:paraId="529A955A" w14:textId="77777777" w:rsidR="007C0A5A" w:rsidRDefault="007C0A5A" w:rsidP="00A73B19">
      <w:pPr>
        <w:rPr>
          <w:rFonts w:ascii="Times New Roman" w:hAnsi="Times New Roman" w:cs="Times New Roman"/>
          <w:sz w:val="24"/>
          <w:szCs w:val="24"/>
        </w:rPr>
      </w:pPr>
    </w:p>
    <w:p w14:paraId="569AA348" w14:textId="15B16C76" w:rsidR="00110577" w:rsidRDefault="007C0A5A" w:rsidP="00A73B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88960" behindDoc="0" locked="0" layoutInCell="1" allowOverlap="1" wp14:anchorId="58F24EC1" wp14:editId="248D10BA">
            <wp:simplePos x="0" y="0"/>
            <wp:positionH relativeFrom="margin">
              <wp:align>left</wp:align>
            </wp:positionH>
            <wp:positionV relativeFrom="paragraph">
              <wp:posOffset>166139</wp:posOffset>
            </wp:positionV>
            <wp:extent cx="3728852" cy="991603"/>
            <wp:effectExtent l="0" t="0" r="508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852" cy="991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7FFB61" w14:textId="01D789A5" w:rsidR="00384AF0" w:rsidRDefault="00384AF0" w:rsidP="00A73B19">
      <w:pPr>
        <w:rPr>
          <w:rFonts w:ascii="Times New Roman" w:hAnsi="Times New Roman" w:cs="Times New Roman"/>
          <w:sz w:val="24"/>
          <w:szCs w:val="24"/>
        </w:rPr>
      </w:pPr>
    </w:p>
    <w:p w14:paraId="0AAA768C" w14:textId="1B8FB760" w:rsidR="00384AF0" w:rsidRPr="00384AF0" w:rsidRDefault="00384AF0" w:rsidP="00A73B1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>wit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ERSR mallets, rubbing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</w:t>
      </w:r>
      <w:r w:rsidR="00CD5E84">
        <w:rPr>
          <w:rFonts w:ascii="Times New Roman" w:hAnsi="Times New Roman" w:cs="Times New Roman"/>
          <w:sz w:val="24"/>
          <w:szCs w:val="24"/>
          <w:lang w:val="en-US"/>
        </w:rPr>
        <w:t>specified beam</w:t>
      </w:r>
    </w:p>
    <w:p w14:paraId="3C7CD1A5" w14:textId="6AA9E6B4" w:rsidR="00110577" w:rsidRDefault="00110577">
      <w:pPr>
        <w:rPr>
          <w:rFonts w:ascii="Times New Roman" w:hAnsi="Times New Roman" w:cs="Times New Roman"/>
          <w:sz w:val="24"/>
          <w:szCs w:val="24"/>
        </w:rPr>
      </w:pPr>
    </w:p>
    <w:p w14:paraId="1304649B" w14:textId="77777777" w:rsidR="007C0A5A" w:rsidRDefault="007C0A5A">
      <w:pPr>
        <w:rPr>
          <w:rFonts w:ascii="Times New Roman" w:hAnsi="Times New Roman" w:cs="Times New Roman"/>
          <w:sz w:val="24"/>
          <w:szCs w:val="24"/>
        </w:rPr>
      </w:pPr>
    </w:p>
    <w:p w14:paraId="1C0EB340" w14:textId="603E0F64" w:rsidR="00A73B19" w:rsidRDefault="00384A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612EBDBA" wp14:editId="2C641E65">
            <wp:simplePos x="0" y="0"/>
            <wp:positionH relativeFrom="margin">
              <wp:align>left</wp:align>
            </wp:positionH>
            <wp:positionV relativeFrom="paragraph">
              <wp:posOffset>106595</wp:posOffset>
            </wp:positionV>
            <wp:extent cx="1960939" cy="768669"/>
            <wp:effectExtent l="0" t="0" r="127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26" cy="774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25938E" w14:textId="3CCBF812" w:rsidR="00A73B19" w:rsidRDefault="00384A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</w:rPr>
        <w:t>=  cluster</w:t>
      </w:r>
      <w:proofErr w:type="gramEnd"/>
      <w:r w:rsidR="00CD5E84">
        <w:rPr>
          <w:rFonts w:ascii="Times New Roman" w:hAnsi="Times New Roman" w:cs="Times New Roman"/>
          <w:sz w:val="24"/>
          <w:szCs w:val="24"/>
        </w:rPr>
        <w:t xml:space="preserve"> in piano interior</w:t>
      </w:r>
      <w:r>
        <w:rPr>
          <w:rFonts w:ascii="Times New Roman" w:hAnsi="Times New Roman" w:cs="Times New Roman"/>
          <w:sz w:val="24"/>
          <w:szCs w:val="24"/>
        </w:rPr>
        <w:t>, with palms</w:t>
      </w:r>
    </w:p>
    <w:p w14:paraId="5555B397" w14:textId="1B8378C4" w:rsidR="00384AF0" w:rsidRDefault="00384AF0">
      <w:pPr>
        <w:rPr>
          <w:rFonts w:ascii="Times New Roman" w:hAnsi="Times New Roman" w:cs="Times New Roman"/>
          <w:sz w:val="24"/>
          <w:szCs w:val="24"/>
        </w:rPr>
      </w:pPr>
    </w:p>
    <w:p w14:paraId="1DBCB82B" w14:textId="742ADFDD" w:rsidR="00110577" w:rsidRDefault="00110577">
      <w:pPr>
        <w:rPr>
          <w:rFonts w:ascii="Times New Roman" w:hAnsi="Times New Roman" w:cs="Times New Roman"/>
          <w:sz w:val="24"/>
          <w:szCs w:val="24"/>
        </w:rPr>
      </w:pPr>
    </w:p>
    <w:p w14:paraId="0CAE85D1" w14:textId="49E04F7D" w:rsidR="00384AF0" w:rsidRDefault="002A34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30864B53" wp14:editId="32FBE6F7">
            <wp:simplePos x="0" y="0"/>
            <wp:positionH relativeFrom="margin">
              <wp:align>left</wp:align>
            </wp:positionH>
            <wp:positionV relativeFrom="paragraph">
              <wp:posOffset>37392</wp:posOffset>
            </wp:positionV>
            <wp:extent cx="601668" cy="877569"/>
            <wp:effectExtent l="0" t="0" r="825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668" cy="877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68A176" w14:textId="643BE1FD" w:rsidR="00A73B19" w:rsidRDefault="00384A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gernails, </w:t>
      </w:r>
      <w:r w:rsidR="002A34B7">
        <w:rPr>
          <w:rFonts w:ascii="Times New Roman" w:hAnsi="Times New Roman" w:cs="Times New Roman"/>
          <w:sz w:val="24"/>
          <w:szCs w:val="24"/>
        </w:rPr>
        <w:t>p</w:t>
      </w:r>
      <w:r w:rsidR="002A34B7" w:rsidRPr="002A34B7">
        <w:rPr>
          <w:rFonts w:ascii="Times New Roman" w:hAnsi="Times New Roman" w:cs="Times New Roman"/>
          <w:sz w:val="24"/>
          <w:szCs w:val="24"/>
        </w:rPr>
        <w:t xml:space="preserve">osition on stave represents relative pitch of </w:t>
      </w:r>
      <w:r w:rsidR="002A34B7">
        <w:rPr>
          <w:rFonts w:ascii="Times New Roman" w:hAnsi="Times New Roman" w:cs="Times New Roman"/>
          <w:sz w:val="24"/>
          <w:szCs w:val="24"/>
        </w:rPr>
        <w:tab/>
      </w:r>
      <w:r w:rsidR="002A34B7">
        <w:rPr>
          <w:rFonts w:ascii="Times New Roman" w:hAnsi="Times New Roman" w:cs="Times New Roman"/>
          <w:sz w:val="24"/>
          <w:szCs w:val="24"/>
        </w:rPr>
        <w:tab/>
      </w:r>
      <w:r w:rsidR="002A34B7">
        <w:rPr>
          <w:rFonts w:ascii="Times New Roman" w:hAnsi="Times New Roman" w:cs="Times New Roman"/>
          <w:sz w:val="24"/>
          <w:szCs w:val="24"/>
        </w:rPr>
        <w:tab/>
      </w:r>
      <w:r w:rsidR="002A34B7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2A34B7" w:rsidRPr="002A34B7">
        <w:rPr>
          <w:rFonts w:ascii="Times New Roman" w:hAnsi="Times New Roman" w:cs="Times New Roman"/>
          <w:sz w:val="24"/>
          <w:szCs w:val="24"/>
        </w:rPr>
        <w:t xml:space="preserve">resulting whooshing sound, change speed of scratching to control </w:t>
      </w:r>
      <w:r w:rsidR="002A34B7">
        <w:rPr>
          <w:rFonts w:ascii="Times New Roman" w:hAnsi="Times New Roman" w:cs="Times New Roman"/>
          <w:sz w:val="24"/>
          <w:szCs w:val="24"/>
        </w:rPr>
        <w:tab/>
      </w:r>
      <w:r w:rsidR="002A34B7">
        <w:rPr>
          <w:rFonts w:ascii="Times New Roman" w:hAnsi="Times New Roman" w:cs="Times New Roman"/>
          <w:sz w:val="24"/>
          <w:szCs w:val="24"/>
        </w:rPr>
        <w:tab/>
      </w:r>
      <w:r w:rsidR="002A34B7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2A34B7" w:rsidRPr="002A34B7">
        <w:rPr>
          <w:rFonts w:ascii="Times New Roman" w:hAnsi="Times New Roman" w:cs="Times New Roman"/>
          <w:sz w:val="24"/>
          <w:szCs w:val="24"/>
        </w:rPr>
        <w:t>this.</w:t>
      </w:r>
    </w:p>
    <w:p w14:paraId="7366E761" w14:textId="77777777" w:rsidR="007C0A5A" w:rsidRDefault="007C0A5A">
      <w:pPr>
        <w:rPr>
          <w:rFonts w:ascii="Times New Roman" w:hAnsi="Times New Roman" w:cs="Times New Roman"/>
          <w:sz w:val="24"/>
          <w:szCs w:val="24"/>
        </w:rPr>
      </w:pPr>
    </w:p>
    <w:p w14:paraId="144B5FC0" w14:textId="12F59BCE" w:rsidR="002A34B7" w:rsidRDefault="007C0A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3BF46768" wp14:editId="23FBC644">
            <wp:simplePos x="0" y="0"/>
            <wp:positionH relativeFrom="margin">
              <wp:align>left</wp:align>
            </wp:positionH>
            <wp:positionV relativeFrom="paragraph">
              <wp:posOffset>290624</wp:posOffset>
            </wp:positionV>
            <wp:extent cx="3811979" cy="6019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979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54DFB68" w14:textId="18AFB18A" w:rsidR="00384AF0" w:rsidRDefault="00384AF0" w:rsidP="00CB3E5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F549E0D" w14:textId="774E6274" w:rsidR="00CB3E5C" w:rsidRDefault="00CB3E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lms twisting and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damping strings at once</w:t>
      </w:r>
    </w:p>
    <w:p w14:paraId="211E8783" w14:textId="77777777" w:rsidR="007C0A5A" w:rsidRDefault="007C0A5A">
      <w:pPr>
        <w:rPr>
          <w:rFonts w:ascii="Times New Roman" w:hAnsi="Times New Roman" w:cs="Times New Roman"/>
          <w:sz w:val="24"/>
          <w:szCs w:val="24"/>
        </w:rPr>
      </w:pPr>
    </w:p>
    <w:p w14:paraId="75E1F70A" w14:textId="1523FFF1" w:rsidR="00110577" w:rsidRDefault="007C0A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5888" behindDoc="0" locked="0" layoutInCell="1" allowOverlap="1" wp14:anchorId="6FDAF894" wp14:editId="60F3E649">
            <wp:simplePos x="0" y="0"/>
            <wp:positionH relativeFrom="margin">
              <wp:align>left</wp:align>
            </wp:positionH>
            <wp:positionV relativeFrom="paragraph">
              <wp:posOffset>287902</wp:posOffset>
            </wp:positionV>
            <wp:extent cx="3758540" cy="78803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229" cy="808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C96582" w14:textId="47A55169" w:rsidR="00CB3E5C" w:rsidRDefault="00CB3E5C">
      <w:pPr>
        <w:rPr>
          <w:rFonts w:ascii="Times New Roman" w:hAnsi="Times New Roman" w:cs="Times New Roman"/>
          <w:sz w:val="24"/>
          <w:szCs w:val="24"/>
        </w:rPr>
      </w:pPr>
    </w:p>
    <w:p w14:paraId="62C6F8B5" w14:textId="407BF74B" w:rsidR="00CB3E5C" w:rsidRDefault="002A7A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7C4132">
        <w:rPr>
          <w:rFonts w:ascii="Times New Roman" w:hAnsi="Times New Roman" w:cs="Times New Roman"/>
          <w:sz w:val="24"/>
          <w:szCs w:val="24"/>
        </w:rPr>
        <w:t>fingernails</w:t>
      </w:r>
      <w:proofErr w:type="gramEnd"/>
      <w:r w:rsidR="007C41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lissando </w:t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>without</w:t>
      </w:r>
      <w:r w:rsidR="007C0A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pressing keys</w:t>
      </w:r>
    </w:p>
    <w:p w14:paraId="06235CF2" w14:textId="77777777" w:rsidR="007C0A5A" w:rsidRDefault="007C0A5A">
      <w:pPr>
        <w:rPr>
          <w:rFonts w:ascii="Times New Roman" w:hAnsi="Times New Roman" w:cs="Times New Roman"/>
          <w:sz w:val="24"/>
          <w:szCs w:val="24"/>
        </w:rPr>
      </w:pPr>
    </w:p>
    <w:p w14:paraId="1D133840" w14:textId="2B416097" w:rsidR="002A34B7" w:rsidRDefault="007C0A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490CADC3" wp14:editId="63EABA3D">
            <wp:simplePos x="0" y="0"/>
            <wp:positionH relativeFrom="margin">
              <wp:posOffset>-5938</wp:posOffset>
            </wp:positionH>
            <wp:positionV relativeFrom="paragraph">
              <wp:posOffset>212469</wp:posOffset>
            </wp:positionV>
            <wp:extent cx="1787237" cy="1094519"/>
            <wp:effectExtent l="0" t="0" r="381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945" cy="1111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F4F07" w14:textId="2DF73AD2" w:rsidR="002A7A34" w:rsidRDefault="002A7A34">
      <w:pPr>
        <w:rPr>
          <w:rFonts w:ascii="Times New Roman" w:hAnsi="Times New Roman" w:cs="Times New Roman"/>
          <w:sz w:val="24"/>
          <w:szCs w:val="24"/>
        </w:rPr>
      </w:pPr>
    </w:p>
    <w:p w14:paraId="418706B3" w14:textId="455C1EF0" w:rsidR="002A7A34" w:rsidRDefault="002A7A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7C0A5A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with fingertips, glissando inside the piano</w:t>
      </w:r>
      <w:r w:rsidR="00D90A9F">
        <w:rPr>
          <w:rFonts w:ascii="Times New Roman" w:hAnsi="Times New Roman" w:cs="Times New Roman"/>
          <w:sz w:val="24"/>
          <w:szCs w:val="24"/>
        </w:rPr>
        <w:t xml:space="preserve"> </w:t>
      </w:r>
      <w:r w:rsidR="00D90A9F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  <w:t xml:space="preserve">              = </w:t>
      </w:r>
      <w:proofErr w:type="gramStart"/>
      <w:r w:rsidR="007C0A5A">
        <w:rPr>
          <w:rFonts w:ascii="Times New Roman" w:hAnsi="Times New Roman" w:cs="Times New Roman"/>
          <w:sz w:val="24"/>
          <w:szCs w:val="24"/>
        </w:rPr>
        <w:t xml:space="preserve">   </w:t>
      </w:r>
      <w:r w:rsidR="00D90A9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90A9F">
        <w:rPr>
          <w:rFonts w:ascii="Times New Roman" w:hAnsi="Times New Roman" w:cs="Times New Roman"/>
          <w:sz w:val="24"/>
          <w:szCs w:val="24"/>
        </w:rPr>
        <w:t xml:space="preserve">number of note head indicates number of finger </w:t>
      </w:r>
      <w:r w:rsidR="00D90A9F">
        <w:rPr>
          <w:rFonts w:ascii="Times New Roman" w:hAnsi="Times New Roman" w:cs="Times New Roman"/>
          <w:sz w:val="24"/>
          <w:szCs w:val="24"/>
        </w:rPr>
        <w:tab/>
      </w:r>
      <w:r w:rsidR="00D90A9F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</w:r>
      <w:r w:rsidR="007C0A5A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D90A9F">
        <w:rPr>
          <w:rFonts w:ascii="Times New Roman" w:hAnsi="Times New Roman" w:cs="Times New Roman"/>
          <w:sz w:val="24"/>
          <w:szCs w:val="24"/>
        </w:rPr>
        <w:t>to be used)</w:t>
      </w:r>
    </w:p>
    <w:p w14:paraId="3598998F" w14:textId="1DEC8FBC" w:rsidR="002A7A34" w:rsidRDefault="002A7A34">
      <w:pPr>
        <w:rPr>
          <w:rFonts w:ascii="Times New Roman" w:hAnsi="Times New Roman" w:cs="Times New Roman"/>
          <w:sz w:val="24"/>
          <w:szCs w:val="24"/>
        </w:rPr>
      </w:pPr>
    </w:p>
    <w:p w14:paraId="434DA429" w14:textId="16000A59" w:rsidR="00CB3E5C" w:rsidRDefault="00CB3E5C">
      <w:pPr>
        <w:rPr>
          <w:rFonts w:ascii="Times New Roman" w:hAnsi="Times New Roman" w:cs="Times New Roman"/>
          <w:sz w:val="24"/>
          <w:szCs w:val="24"/>
        </w:rPr>
      </w:pPr>
    </w:p>
    <w:p w14:paraId="122024A9" w14:textId="77777777" w:rsidR="007C0A5A" w:rsidRDefault="007C0A5A">
      <w:pPr>
        <w:rPr>
          <w:rFonts w:ascii="Times New Roman" w:hAnsi="Times New Roman" w:cs="Times New Roman"/>
          <w:sz w:val="24"/>
          <w:szCs w:val="24"/>
        </w:rPr>
      </w:pPr>
    </w:p>
    <w:p w14:paraId="716A4F62" w14:textId="0C3F273C" w:rsidR="007C0A5A" w:rsidRDefault="007C0A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19B136D1" wp14:editId="6DD0DF7E">
            <wp:simplePos x="0" y="0"/>
            <wp:positionH relativeFrom="margin">
              <wp:align>left</wp:align>
            </wp:positionH>
            <wp:positionV relativeFrom="paragraph">
              <wp:posOffset>23165</wp:posOffset>
            </wp:positionV>
            <wp:extent cx="3182587" cy="78861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587" cy="78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A6C5AD" w14:textId="13BE729A" w:rsidR="002A7A34" w:rsidRDefault="002A7A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bottom of ERSR mallets, </w:t>
      </w:r>
      <w:r w:rsidR="00FA0B8C">
        <w:rPr>
          <w:rFonts w:ascii="Times New Roman" w:hAnsi="Times New Roman" w:cs="Times New Roman"/>
          <w:sz w:val="24"/>
          <w:szCs w:val="24"/>
        </w:rPr>
        <w:t xml:space="preserve">run </w:t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  <w:t xml:space="preserve">      around in tuning pins area with force</w:t>
      </w:r>
    </w:p>
    <w:p w14:paraId="4D8146EB" w14:textId="011AD58B" w:rsidR="002A7A34" w:rsidRDefault="002A7A34" w:rsidP="001105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D7EF734" w14:textId="77777777" w:rsidR="007C0A5A" w:rsidRDefault="007C0A5A" w:rsidP="001105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1EBB7DD" w14:textId="2E06EFB4" w:rsidR="00110577" w:rsidRDefault="007C0A5A" w:rsidP="001105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1C30938C" wp14:editId="0589CFCD">
            <wp:simplePos x="0" y="0"/>
            <wp:positionH relativeFrom="margin">
              <wp:align>left</wp:align>
            </wp:positionH>
            <wp:positionV relativeFrom="paragraph">
              <wp:posOffset>53134</wp:posOffset>
            </wp:positionV>
            <wp:extent cx="3129148" cy="1101063"/>
            <wp:effectExtent l="0" t="0" r="0" b="444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9148" cy="1101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C03AF6" w14:textId="643A5CCC" w:rsidR="002A7A34" w:rsidRDefault="002A7A34">
      <w:pPr>
        <w:rPr>
          <w:rFonts w:ascii="Times New Roman" w:hAnsi="Times New Roman" w:cs="Times New Roman"/>
          <w:sz w:val="24"/>
          <w:szCs w:val="24"/>
        </w:rPr>
      </w:pPr>
    </w:p>
    <w:p w14:paraId="66B7E2D3" w14:textId="1799DB1D" w:rsidR="002A7A34" w:rsidRDefault="002A7A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FA0B8C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FA0B8C">
        <w:rPr>
          <w:rFonts w:ascii="Times New Roman" w:hAnsi="Times New Roman" w:cs="Times New Roman"/>
          <w:sz w:val="24"/>
          <w:szCs w:val="24"/>
        </w:rPr>
        <w:t xml:space="preserve"> fingertips, play behind the </w:t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  <w:t xml:space="preserve">      bridge</w:t>
      </w:r>
    </w:p>
    <w:p w14:paraId="1C402734" w14:textId="78CF3523" w:rsidR="002A7A34" w:rsidRDefault="002A7A34">
      <w:pPr>
        <w:rPr>
          <w:rFonts w:ascii="Times New Roman" w:hAnsi="Times New Roman" w:cs="Times New Roman"/>
          <w:sz w:val="24"/>
          <w:szCs w:val="24"/>
        </w:rPr>
      </w:pPr>
    </w:p>
    <w:p w14:paraId="40367F51" w14:textId="77777777" w:rsidR="00110577" w:rsidRDefault="00110577">
      <w:pPr>
        <w:rPr>
          <w:rFonts w:ascii="Times New Roman" w:hAnsi="Times New Roman" w:cs="Times New Roman"/>
          <w:sz w:val="24"/>
          <w:szCs w:val="24"/>
        </w:rPr>
      </w:pPr>
    </w:p>
    <w:p w14:paraId="16C92427" w14:textId="0E95040B" w:rsidR="00FA0B8C" w:rsidRDefault="00FA0B8C" w:rsidP="00FA0B8C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Other Signs</w:t>
      </w:r>
    </w:p>
    <w:p w14:paraId="6BD01FA3" w14:textId="4D156286" w:rsidR="007E440E" w:rsidRDefault="007E440E">
      <w:pPr>
        <w:rPr>
          <w:rFonts w:ascii="Times New Roman" w:hAnsi="Times New Roman" w:cs="Times New Roman"/>
          <w:sz w:val="24"/>
          <w:szCs w:val="24"/>
        </w:rPr>
      </w:pPr>
    </w:p>
    <w:p w14:paraId="4A0EF97C" w14:textId="6C4C89E8" w:rsidR="00CB3E5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B87E538" wp14:editId="53582596">
            <wp:simplePos x="0" y="0"/>
            <wp:positionH relativeFrom="margin">
              <wp:align>left</wp:align>
            </wp:positionH>
            <wp:positionV relativeFrom="paragraph">
              <wp:posOffset>93386</wp:posOffset>
            </wp:positionV>
            <wp:extent cx="773598" cy="581890"/>
            <wp:effectExtent l="0" t="0" r="7620" b="889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555" cy="590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C58EA" w14:textId="76B806C9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2B2B0A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2B2B0A">
        <w:rPr>
          <w:rFonts w:ascii="Times New Roman" w:hAnsi="Times New Roman" w:cs="Times New Roman"/>
          <w:sz w:val="24"/>
          <w:szCs w:val="24"/>
        </w:rPr>
        <w:t xml:space="preserve"> palms twisting and damping strings at once</w:t>
      </w:r>
    </w:p>
    <w:p w14:paraId="34C85DE2" w14:textId="34E26DBC" w:rsidR="00FA0B8C" w:rsidRDefault="00FA0B8C">
      <w:pPr>
        <w:rPr>
          <w:rFonts w:ascii="Times New Roman" w:hAnsi="Times New Roman" w:cs="Times New Roman"/>
          <w:sz w:val="24"/>
          <w:szCs w:val="24"/>
        </w:rPr>
      </w:pPr>
    </w:p>
    <w:p w14:paraId="72B35BB0" w14:textId="662699B4" w:rsidR="007E440E" w:rsidRDefault="007E440E">
      <w:pPr>
        <w:rPr>
          <w:rFonts w:ascii="Times New Roman" w:hAnsi="Times New Roman" w:cs="Times New Roman"/>
          <w:sz w:val="24"/>
          <w:szCs w:val="24"/>
        </w:rPr>
      </w:pPr>
    </w:p>
    <w:p w14:paraId="288A4F0A" w14:textId="2A5AA687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3AEE059" wp14:editId="46F15BCB">
            <wp:simplePos x="0" y="0"/>
            <wp:positionH relativeFrom="margin">
              <wp:align>left</wp:align>
            </wp:positionH>
            <wp:positionV relativeFrom="paragraph">
              <wp:posOffset>3431</wp:posOffset>
            </wp:positionV>
            <wp:extent cx="485140" cy="739775"/>
            <wp:effectExtent l="0" t="0" r="0" b="317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73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17F66D" w14:textId="100B09FF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2B2B0A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2B2B0A">
        <w:rPr>
          <w:rFonts w:ascii="Times New Roman" w:hAnsi="Times New Roman" w:cs="Times New Roman"/>
          <w:sz w:val="24"/>
          <w:szCs w:val="24"/>
        </w:rPr>
        <w:t xml:space="preserve"> palm</w:t>
      </w:r>
    </w:p>
    <w:p w14:paraId="3F5C0535" w14:textId="498DEA57" w:rsidR="00FA0B8C" w:rsidRDefault="00FA0B8C">
      <w:pPr>
        <w:rPr>
          <w:rFonts w:ascii="Times New Roman" w:hAnsi="Times New Roman" w:cs="Times New Roman"/>
          <w:sz w:val="24"/>
          <w:szCs w:val="24"/>
        </w:rPr>
      </w:pPr>
    </w:p>
    <w:p w14:paraId="2AE454F8" w14:textId="4255A2AC" w:rsidR="007E440E" w:rsidRDefault="007E440E">
      <w:pPr>
        <w:rPr>
          <w:rFonts w:ascii="Times New Roman" w:hAnsi="Times New Roman" w:cs="Times New Roman"/>
          <w:sz w:val="24"/>
          <w:szCs w:val="24"/>
        </w:rPr>
      </w:pPr>
    </w:p>
    <w:p w14:paraId="73B95EFB" w14:textId="09FF6968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0F910D29" wp14:editId="69F0D83F">
            <wp:simplePos x="0" y="0"/>
            <wp:positionH relativeFrom="margin">
              <wp:align>left</wp:align>
            </wp:positionH>
            <wp:positionV relativeFrom="paragraph">
              <wp:posOffset>94252</wp:posOffset>
            </wp:positionV>
            <wp:extent cx="559464" cy="617517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72" cy="622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FBCEB" w14:textId="4E4BBC42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2B2B0A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2B2B0A">
        <w:rPr>
          <w:rFonts w:ascii="Times New Roman" w:hAnsi="Times New Roman" w:cs="Times New Roman"/>
          <w:sz w:val="24"/>
          <w:szCs w:val="24"/>
        </w:rPr>
        <w:t xml:space="preserve"> knuckles</w:t>
      </w:r>
    </w:p>
    <w:p w14:paraId="342F9198" w14:textId="411F4792" w:rsidR="00FA0B8C" w:rsidRDefault="00FA0B8C">
      <w:pPr>
        <w:rPr>
          <w:rFonts w:ascii="Times New Roman" w:hAnsi="Times New Roman" w:cs="Times New Roman"/>
          <w:sz w:val="24"/>
          <w:szCs w:val="24"/>
        </w:rPr>
      </w:pPr>
    </w:p>
    <w:p w14:paraId="421AFDC2" w14:textId="77777777" w:rsidR="00110577" w:rsidRDefault="00110577">
      <w:pPr>
        <w:rPr>
          <w:rFonts w:ascii="Times New Roman" w:hAnsi="Times New Roman" w:cs="Times New Roman"/>
          <w:sz w:val="24"/>
          <w:szCs w:val="24"/>
        </w:rPr>
      </w:pPr>
    </w:p>
    <w:p w14:paraId="236E0821" w14:textId="4F6DDC3F" w:rsidR="00FA0B8C" w:rsidRDefault="002B2B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0188F15B" wp14:editId="44A73EBE">
            <wp:simplePos x="0" y="0"/>
            <wp:positionH relativeFrom="margin">
              <wp:align>left</wp:align>
            </wp:positionH>
            <wp:positionV relativeFrom="paragraph">
              <wp:posOffset>99692</wp:posOffset>
            </wp:positionV>
            <wp:extent cx="925518" cy="575953"/>
            <wp:effectExtent l="0" t="0" r="8255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518" cy="575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9426F7" w14:textId="75452B7F" w:rsidR="00FA0B8C" w:rsidRDefault="002B2B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A0B8C">
        <w:rPr>
          <w:rFonts w:ascii="Times New Roman" w:hAnsi="Times New Roman" w:cs="Times New Roman"/>
          <w:sz w:val="24"/>
          <w:szCs w:val="24"/>
        </w:rPr>
        <w:tab/>
      </w:r>
      <w:r w:rsidR="00FA0B8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FA0B8C">
        <w:rPr>
          <w:rFonts w:ascii="Times New Roman" w:hAnsi="Times New Roman" w:cs="Times New Roman"/>
          <w:sz w:val="24"/>
          <w:szCs w:val="24"/>
        </w:rPr>
        <w:t xml:space="preserve">=  </w:t>
      </w:r>
      <w:r>
        <w:rPr>
          <w:rFonts w:ascii="Times New Roman" w:hAnsi="Times New Roman" w:cs="Times New Roman"/>
          <w:sz w:val="24"/>
          <w:szCs w:val="24"/>
        </w:rPr>
        <w:t>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gernails</w:t>
      </w:r>
    </w:p>
    <w:p w14:paraId="79A2A7EF" w14:textId="5A083C41" w:rsidR="00110577" w:rsidRDefault="00110577">
      <w:pPr>
        <w:rPr>
          <w:rFonts w:ascii="Times New Roman" w:hAnsi="Times New Roman" w:cs="Times New Roman"/>
          <w:sz w:val="24"/>
          <w:szCs w:val="24"/>
        </w:rPr>
      </w:pPr>
    </w:p>
    <w:p w14:paraId="08FC66FA" w14:textId="77777777" w:rsidR="007C0A5A" w:rsidRDefault="007C0A5A">
      <w:pPr>
        <w:rPr>
          <w:rFonts w:ascii="Times New Roman" w:hAnsi="Times New Roman" w:cs="Times New Roman"/>
          <w:sz w:val="24"/>
          <w:szCs w:val="24"/>
        </w:rPr>
      </w:pPr>
    </w:p>
    <w:p w14:paraId="7E2FF86C" w14:textId="1B289824" w:rsidR="007E440E" w:rsidRDefault="00110577" w:rsidP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39870B81" wp14:editId="768C0D82">
            <wp:simplePos x="0" y="0"/>
            <wp:positionH relativeFrom="margin">
              <wp:align>left</wp:align>
            </wp:positionH>
            <wp:positionV relativeFrom="paragraph">
              <wp:posOffset>121041</wp:posOffset>
            </wp:positionV>
            <wp:extent cx="1217142" cy="617517"/>
            <wp:effectExtent l="0" t="0" r="254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142" cy="617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C870D" w14:textId="12823183" w:rsidR="002B2B0A" w:rsidRDefault="002B2B0A" w:rsidP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gertips</w:t>
      </w:r>
    </w:p>
    <w:p w14:paraId="2A54915B" w14:textId="115A38FB" w:rsidR="00FA0B8C" w:rsidRDefault="00FA0B8C" w:rsidP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6C45BFB6" wp14:editId="562F54D9">
            <wp:simplePos x="0" y="0"/>
            <wp:positionH relativeFrom="margin">
              <wp:align>left</wp:align>
            </wp:positionH>
            <wp:positionV relativeFrom="paragraph">
              <wp:posOffset>88582</wp:posOffset>
            </wp:positionV>
            <wp:extent cx="349885" cy="612140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4988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27F444" w14:textId="2FE99423" w:rsidR="00FA0B8C" w:rsidRDefault="00FA0B8C" w:rsidP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2B2B0A">
        <w:rPr>
          <w:rFonts w:ascii="Times New Roman" w:hAnsi="Times New Roman" w:cs="Times New Roman"/>
          <w:sz w:val="24"/>
          <w:szCs w:val="24"/>
        </w:rPr>
        <w:t>ERSR</w:t>
      </w:r>
      <w:proofErr w:type="gramEnd"/>
      <w:r w:rsidR="002B2B0A">
        <w:rPr>
          <w:rFonts w:ascii="Times New Roman" w:hAnsi="Times New Roman" w:cs="Times New Roman"/>
          <w:sz w:val="24"/>
          <w:szCs w:val="24"/>
        </w:rPr>
        <w:t xml:space="preserve"> mallet</w:t>
      </w:r>
    </w:p>
    <w:p w14:paraId="395094C4" w14:textId="5E176866" w:rsidR="00FA0B8C" w:rsidRDefault="00FA0B8C">
      <w:pPr>
        <w:rPr>
          <w:rFonts w:ascii="Times New Roman" w:hAnsi="Times New Roman" w:cs="Times New Roman"/>
          <w:sz w:val="24"/>
          <w:szCs w:val="24"/>
        </w:rPr>
      </w:pPr>
    </w:p>
    <w:p w14:paraId="36147D70" w14:textId="77777777" w:rsidR="007E440E" w:rsidRDefault="007E440E">
      <w:pPr>
        <w:rPr>
          <w:rFonts w:ascii="Times New Roman" w:hAnsi="Times New Roman" w:cs="Times New Roman"/>
          <w:sz w:val="24"/>
          <w:szCs w:val="24"/>
        </w:rPr>
      </w:pPr>
    </w:p>
    <w:p w14:paraId="276360AB" w14:textId="75F43EA7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608A0E7B" wp14:editId="62FDB4F4">
            <wp:simplePos x="0" y="0"/>
            <wp:positionH relativeFrom="margin">
              <wp:align>left</wp:align>
            </wp:positionH>
            <wp:positionV relativeFrom="paragraph">
              <wp:posOffset>93365</wp:posOffset>
            </wp:positionV>
            <wp:extent cx="356870" cy="619125"/>
            <wp:effectExtent l="0" t="0" r="5080" b="952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F6C4D1" w14:textId="2223148D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2B2B0A">
        <w:rPr>
          <w:rFonts w:ascii="Times New Roman" w:hAnsi="Times New Roman" w:cs="Times New Roman"/>
          <w:sz w:val="24"/>
          <w:szCs w:val="24"/>
        </w:rPr>
        <w:t>wooden</w:t>
      </w:r>
      <w:proofErr w:type="gramEnd"/>
      <w:r w:rsidR="002B2B0A">
        <w:rPr>
          <w:rFonts w:ascii="Times New Roman" w:hAnsi="Times New Roman" w:cs="Times New Roman"/>
          <w:sz w:val="24"/>
          <w:szCs w:val="24"/>
        </w:rPr>
        <w:t xml:space="preserve"> stick/mallet</w:t>
      </w:r>
      <w:r w:rsidR="00D90A9F">
        <w:rPr>
          <w:rFonts w:ascii="Times New Roman" w:hAnsi="Times New Roman" w:cs="Times New Roman"/>
          <w:sz w:val="24"/>
          <w:szCs w:val="24"/>
        </w:rPr>
        <w:t xml:space="preserve"> (or ruler)</w:t>
      </w:r>
    </w:p>
    <w:p w14:paraId="0AEF4C31" w14:textId="77777777" w:rsidR="00FA0B8C" w:rsidRDefault="00FA0B8C">
      <w:pPr>
        <w:rPr>
          <w:rFonts w:ascii="Times New Roman" w:hAnsi="Times New Roman" w:cs="Times New Roman"/>
          <w:sz w:val="24"/>
          <w:szCs w:val="24"/>
        </w:rPr>
      </w:pPr>
    </w:p>
    <w:p w14:paraId="610E544E" w14:textId="77777777" w:rsidR="00FA0B8C" w:rsidRDefault="00FA0B8C">
      <w:pPr>
        <w:rPr>
          <w:rFonts w:ascii="Times New Roman" w:hAnsi="Times New Roman" w:cs="Times New Roman"/>
          <w:sz w:val="24"/>
          <w:szCs w:val="24"/>
        </w:rPr>
      </w:pPr>
    </w:p>
    <w:p w14:paraId="10DC6B0D" w14:textId="696A659A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670D598F" wp14:editId="31C8ACF2">
            <wp:simplePos x="0" y="0"/>
            <wp:positionH relativeFrom="margin">
              <wp:align>left</wp:align>
            </wp:positionH>
            <wp:positionV relativeFrom="paragraph">
              <wp:posOffset>43539</wp:posOffset>
            </wp:positionV>
            <wp:extent cx="349885" cy="61214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2546AE" w14:textId="7DD94183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2B2B0A">
        <w:rPr>
          <w:rFonts w:ascii="Times New Roman" w:hAnsi="Times New Roman" w:cs="Times New Roman"/>
          <w:sz w:val="24"/>
          <w:szCs w:val="24"/>
        </w:rPr>
        <w:t>bottom</w:t>
      </w:r>
      <w:proofErr w:type="gramEnd"/>
      <w:r w:rsidR="002B2B0A">
        <w:rPr>
          <w:rFonts w:ascii="Times New Roman" w:hAnsi="Times New Roman" w:cs="Times New Roman"/>
          <w:sz w:val="24"/>
          <w:szCs w:val="24"/>
        </w:rPr>
        <w:t xml:space="preserve"> of ERSR mallet</w:t>
      </w:r>
    </w:p>
    <w:p w14:paraId="0F8EAE27" w14:textId="77777777" w:rsidR="00FA0B8C" w:rsidRDefault="00FA0B8C">
      <w:pPr>
        <w:rPr>
          <w:rFonts w:ascii="Times New Roman" w:hAnsi="Times New Roman" w:cs="Times New Roman"/>
          <w:sz w:val="24"/>
          <w:szCs w:val="24"/>
        </w:rPr>
      </w:pPr>
    </w:p>
    <w:p w14:paraId="30B2755C" w14:textId="77777777" w:rsidR="007E440E" w:rsidRDefault="007E440E">
      <w:pPr>
        <w:rPr>
          <w:rFonts w:ascii="Times New Roman" w:hAnsi="Times New Roman" w:cs="Times New Roman"/>
          <w:sz w:val="24"/>
          <w:szCs w:val="24"/>
        </w:rPr>
      </w:pPr>
    </w:p>
    <w:p w14:paraId="114B6541" w14:textId="4B1CF366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551538F9" wp14:editId="03943054">
            <wp:simplePos x="0" y="0"/>
            <wp:positionH relativeFrom="margin">
              <wp:align>left</wp:align>
            </wp:positionH>
            <wp:positionV relativeFrom="paragraph">
              <wp:posOffset>101241</wp:posOffset>
            </wp:positionV>
            <wp:extent cx="1244379" cy="582779"/>
            <wp:effectExtent l="0" t="0" r="0" b="825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379" cy="582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01118" w14:textId="4E733C1C" w:rsidR="00FA0B8C" w:rsidRDefault="00FA0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="002B2B0A">
        <w:rPr>
          <w:rFonts w:ascii="Times New Roman" w:hAnsi="Times New Roman" w:cs="Times New Roman"/>
          <w:sz w:val="24"/>
          <w:szCs w:val="24"/>
        </w:rPr>
        <w:t>rub</w:t>
      </w:r>
      <w:proofErr w:type="gramEnd"/>
      <w:r w:rsidR="002B2B0A">
        <w:rPr>
          <w:rFonts w:ascii="Times New Roman" w:hAnsi="Times New Roman" w:cs="Times New Roman"/>
          <w:sz w:val="24"/>
          <w:szCs w:val="24"/>
        </w:rPr>
        <w:t xml:space="preserve"> with ERSR mallet</w:t>
      </w:r>
    </w:p>
    <w:p w14:paraId="51FAAB60" w14:textId="4099F560" w:rsidR="00FA0B8C" w:rsidRPr="004C3362" w:rsidRDefault="00FA0B8C">
      <w:pPr>
        <w:rPr>
          <w:rFonts w:ascii="Times New Roman" w:hAnsi="Times New Roman" w:cs="Times New Roman"/>
          <w:sz w:val="24"/>
          <w:szCs w:val="24"/>
        </w:rPr>
      </w:pPr>
    </w:p>
    <w:sectPr w:rsidR="00FA0B8C" w:rsidRPr="004C336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bK0MDA3tLQA0ko6SsGpxcWZ+XkgBSa1AJhpzWIsAAAA"/>
  </w:docVars>
  <w:rsids>
    <w:rsidRoot w:val="007A2F26"/>
    <w:rsid w:val="00033F69"/>
    <w:rsid w:val="0008396F"/>
    <w:rsid w:val="00086A73"/>
    <w:rsid w:val="000C7F49"/>
    <w:rsid w:val="000F1E17"/>
    <w:rsid w:val="000F614A"/>
    <w:rsid w:val="00102A25"/>
    <w:rsid w:val="00110577"/>
    <w:rsid w:val="00114652"/>
    <w:rsid w:val="00131A5B"/>
    <w:rsid w:val="0016328C"/>
    <w:rsid w:val="001644EB"/>
    <w:rsid w:val="001A11FE"/>
    <w:rsid w:val="001A2A8F"/>
    <w:rsid w:val="001A7C20"/>
    <w:rsid w:val="001D4207"/>
    <w:rsid w:val="001E7D9B"/>
    <w:rsid w:val="002057EC"/>
    <w:rsid w:val="00266BB4"/>
    <w:rsid w:val="002764AB"/>
    <w:rsid w:val="002A34B7"/>
    <w:rsid w:val="002A7A34"/>
    <w:rsid w:val="002B2B0A"/>
    <w:rsid w:val="002C2035"/>
    <w:rsid w:val="0031726A"/>
    <w:rsid w:val="00322D2E"/>
    <w:rsid w:val="003234D7"/>
    <w:rsid w:val="003743D4"/>
    <w:rsid w:val="003749AE"/>
    <w:rsid w:val="00384AF0"/>
    <w:rsid w:val="003D322A"/>
    <w:rsid w:val="004B0526"/>
    <w:rsid w:val="004B098F"/>
    <w:rsid w:val="004B2405"/>
    <w:rsid w:val="004C3362"/>
    <w:rsid w:val="004C7564"/>
    <w:rsid w:val="00561839"/>
    <w:rsid w:val="00575054"/>
    <w:rsid w:val="00592539"/>
    <w:rsid w:val="005F29D7"/>
    <w:rsid w:val="006330C2"/>
    <w:rsid w:val="006A1BA2"/>
    <w:rsid w:val="006A3C29"/>
    <w:rsid w:val="00720998"/>
    <w:rsid w:val="0072745C"/>
    <w:rsid w:val="00736999"/>
    <w:rsid w:val="00755DDD"/>
    <w:rsid w:val="007563AA"/>
    <w:rsid w:val="0078591E"/>
    <w:rsid w:val="007A2F26"/>
    <w:rsid w:val="007C0A5A"/>
    <w:rsid w:val="007C1E37"/>
    <w:rsid w:val="007C4132"/>
    <w:rsid w:val="007E440E"/>
    <w:rsid w:val="008017E4"/>
    <w:rsid w:val="00840BFC"/>
    <w:rsid w:val="0084647D"/>
    <w:rsid w:val="008949A1"/>
    <w:rsid w:val="009278E2"/>
    <w:rsid w:val="00952DEB"/>
    <w:rsid w:val="009607A9"/>
    <w:rsid w:val="00982186"/>
    <w:rsid w:val="009F0580"/>
    <w:rsid w:val="00A702CA"/>
    <w:rsid w:val="00A73B19"/>
    <w:rsid w:val="00AB58C2"/>
    <w:rsid w:val="00AD7F64"/>
    <w:rsid w:val="00AE71FD"/>
    <w:rsid w:val="00AF7577"/>
    <w:rsid w:val="00B339FD"/>
    <w:rsid w:val="00B34740"/>
    <w:rsid w:val="00B44149"/>
    <w:rsid w:val="00B4448E"/>
    <w:rsid w:val="00B770B2"/>
    <w:rsid w:val="00B80181"/>
    <w:rsid w:val="00B91B50"/>
    <w:rsid w:val="00B91EF4"/>
    <w:rsid w:val="00BB39E8"/>
    <w:rsid w:val="00C624E7"/>
    <w:rsid w:val="00C63417"/>
    <w:rsid w:val="00CB3E5C"/>
    <w:rsid w:val="00CD5E84"/>
    <w:rsid w:val="00CF13BC"/>
    <w:rsid w:val="00D24E82"/>
    <w:rsid w:val="00D36671"/>
    <w:rsid w:val="00D81DED"/>
    <w:rsid w:val="00D90A9F"/>
    <w:rsid w:val="00DC6D81"/>
    <w:rsid w:val="00E678E7"/>
    <w:rsid w:val="00EA0B3B"/>
    <w:rsid w:val="00EA21AA"/>
    <w:rsid w:val="00EC3AD2"/>
    <w:rsid w:val="00F74800"/>
    <w:rsid w:val="00FA0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21710"/>
  <w15:chartTrackingRefBased/>
  <w15:docId w15:val="{482A5B35-1B52-4D97-8D52-379238EC1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0</TotalTime>
  <Pages>4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60</cp:revision>
  <dcterms:created xsi:type="dcterms:W3CDTF">2020-05-28T12:36:00Z</dcterms:created>
  <dcterms:modified xsi:type="dcterms:W3CDTF">2020-06-05T15:59:00Z</dcterms:modified>
</cp:coreProperties>
</file>